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Radiologist position at a reputable medical institution in Colombia Medellín. As a highly qualified and dedicated radiologist with over [X years] of experience in diagnostic imaging, I am eager to contribute my expertise, passion for patient care, and commitment to advancing healthcare in this dynamic region. Colombia Medellín, known for its vibrant culture and growing medical infrastructure, represents an ideal setting for me to further my career while addressing the unique healthcare needs of a diverse population. This cover letter outlines my qualifications, professional philosophy, and why I am particularly drawn to the opportunity of practicing radiology in Medellín.</w:t>
      </w:r>
    </w:p>
    <w:p>
      <w:pPr>
        <w:pStyle w:val="BodyText"/>
      </w:pPr>
      <w:r>
        <w:t xml:space="preserve">With a strong academic background in Radiology from [University Name], I have cultivated extensive experience in interpreting complex imaging studies, including X-rays, CT scans, MRIs, and ultrasounds. My career has focused on delivering accurate diagnoses through advanced imaging technologies while prioritizing patient comfort and safety. Throughout my practice, I have collaborated with multidisciplinary teams to develop personalized treatment plans for patients suffering from a wide range of conditions. This collaborative approach aligns with the values of modern healthcare institutions in Colombia Medellín, where teamwork and innovation are essential to improving patient outcomes.</w:t>
      </w:r>
    </w:p>
    <w:p>
      <w:pPr>
        <w:pStyle w:val="BodyText"/>
      </w:pPr>
      <w:r>
        <w:t xml:space="preserve">One of the most rewarding aspects of my work as a Radiologist has been the opportunity to serve diverse communities. In [Previous Location/Institution], I encountered patients from various cultural backgrounds, which deepened my understanding of the importance of culturally competent care. Colombia Medellín, with its rich cultural heritage and growing population, offers a unique environment where radiologists play a critical role in addressing both common and complex medical challenges. My ability to communicate effectively in Spanish (if applicable) and my adaptability to different healthcare systems make me well-suited to thrive in this setting.</w:t>
      </w:r>
    </w:p>
    <w:p>
      <w:pPr>
        <w:pStyle w:val="BodyText"/>
      </w:pPr>
      <w:r>
        <w:t xml:space="preserve">My professional journey has also been defined by a commitment to continuous learning and technological advancement. I regularly attend conferences, participate in peer-reviewed research, and stay updated on the latest developments in radiology. For instance, I have specialized training in [specific area, e.g., interventional radiology or pediatric imaging], which enables me to provide cutting-edge care to patients. In Medellín, where healthcare facilities are increasingly adopting advanced imaging technologies, my expertise would be a valuable asset to your team. I am particularly interested in contributing to initiatives that leverage digital tools and AI-driven diagnostics to enhance diagnostic accuracy and efficiency.</w:t>
      </w:r>
    </w:p>
    <w:p>
      <w:pPr>
        <w:pStyle w:val="BodyText"/>
      </w:pPr>
      <w:r>
        <w:t xml:space="preserve">Colombia Medellín is not only a hub for medical innovation but also a city with a strong emphasis on community health. I am deeply inspired by the region’s efforts to expand access to quality healthcare, especially in underserved areas. As a Radiologist, I aim to support these initiatives by ensuring that patients receive timely and accurate diagnoses, which are critical for effective treatment. My experience in [specific project or achievement, e.g., "developing a mobile imaging program for rural communities"] has prepared me to contribute meaningfully to similar efforts in Medellín. Whether through direct patient care or mentorship of junior professionals, I am committed to making a lasting impact on the healthcare landscape of Colombia.</w:t>
      </w:r>
    </w:p>
    <w:p>
      <w:pPr>
        <w:pStyle w:val="BodyText"/>
      </w:pPr>
      <w:r>
        <w:t xml:space="preserve">What draws me most to the Radiologist position in Colombia Medellín is the opportunity to work within a healthcare system that values both technical excellence and compassionate care. The city’s blend of modern medical facilities and traditional healing practices creates an environment where radiologists can bridge innovation with cultural sensitivity. I am particularly impressed by [specific hospital or institution, if known], which has established itself as a leader in diagnostic imaging and patient-centered care. I am eager to collaborate with professionals who share my dedication to excellence and to contribute to the continued growth of your institution.</w:t>
      </w:r>
    </w:p>
    <w:p>
      <w:pPr>
        <w:pStyle w:val="BodyText"/>
      </w:pPr>
      <w:r>
        <w:t xml:space="preserve">In addition to my technical skills, I bring a strong work ethic, attention to detail, and a collaborative mindset. Radiology is a field that demands precision and resilience, and I have consistently demonstrated these qualities in high-pressure environments. For example, during my time at [Previous Institution], I led a team in implementing protocols that reduced diagnostic errors by [X%], significantly improving patient outcomes. These experiences have reinforced my belief that radiologists are not just technicians but integral members of the healthcare team who directly influence patient care.</w:t>
      </w:r>
    </w:p>
    <w:p>
      <w:pPr>
        <w:pStyle w:val="BodyText"/>
      </w:pPr>
      <w:r>
        <w:t xml:space="preserve">Finally, I am excited about the possibility of contributing to the medical community in Colombia Medellín. The city’s unique challenges, such as its geographical diversity and varying levels of access to healthcare, present opportunities for radiologists to make a profound difference. My goal is to combine my clinical expertise with a deep respect for local traditions and patient needs. I am confident that my skills, combined with my passion for radiology, will enable me to support your institution’s mission of delivering exceptional care in this vibrant region.</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opportunity to contribute to the continued success of a Radiologist role in Colombia Medellí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12:48Z</dcterms:created>
  <dcterms:modified xsi:type="dcterms:W3CDTF">2025-12-10T12:12:48Z</dcterms:modified>
</cp:coreProperties>
</file>

<file path=docProps/custom.xml><?xml version="1.0" encoding="utf-8"?>
<Properties xmlns="http://schemas.openxmlformats.org/officeDocument/2006/custom-properties" xmlns:vt="http://schemas.openxmlformats.org/officeDocument/2006/docPropsVTypes"/>
</file>